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758EBB" w14:textId="77777777" w:rsidR="00CD742C" w:rsidRDefault="00CD742C" w:rsidP="00CD742C">
      <w:pPr>
        <w:pStyle w:val="Heading2"/>
        <w:rPr>
          <w:b w:val="0"/>
          <w:bCs w:val="0"/>
          <w:color w:val="FF0000"/>
          <w:sz w:val="24"/>
          <w:szCs w:val="24"/>
        </w:rPr>
      </w:pPr>
      <w:bookmarkStart w:id="0" w:name="week-3-assignment-hands-on-hive"/>
      <w:r>
        <w:rPr>
          <w:b w:val="0"/>
          <w:bCs w:val="0"/>
          <w:color w:val="FF0000"/>
          <w:sz w:val="24"/>
          <w:szCs w:val="24"/>
        </w:rPr>
        <w:t>! STOP!</w:t>
      </w:r>
    </w:p>
    <w:p w14:paraId="58F1606B" w14:textId="77777777" w:rsidR="00CD742C" w:rsidRDefault="00CD742C" w:rsidP="00CD742C">
      <w:pPr>
        <w:pStyle w:val="Heading2"/>
        <w:rPr>
          <w:b w:val="0"/>
          <w:bCs w:val="0"/>
          <w:color w:val="FF0000"/>
          <w:sz w:val="24"/>
          <w:szCs w:val="24"/>
        </w:rPr>
      </w:pPr>
      <w:r w:rsidRPr="00C227D4">
        <w:rPr>
          <w:b w:val="0"/>
          <w:bCs w:val="0"/>
          <w:color w:val="FF0000"/>
          <w:sz w:val="24"/>
          <w:szCs w:val="24"/>
        </w:rPr>
        <w:t>You are required to watch the walkthrough video for this week's assignment. In the video, I guide you through each command, showing both the input and the expected output. Since you are working with new technology for the first time, it’s important not to just run a command and assume it worked. You will lose points if the commands are not executed correctly. Watching the assignment walkthrough video is mandatory.</w:t>
      </w:r>
    </w:p>
    <w:p w14:paraId="5587F941" w14:textId="3E7FEE78" w:rsidR="00B240B1" w:rsidRPr="001E4190" w:rsidRDefault="00000000">
      <w:pPr>
        <w:pStyle w:val="Heading2"/>
        <w:rPr>
          <w:sz w:val="32"/>
          <w:szCs w:val="32"/>
        </w:rPr>
      </w:pPr>
      <w:r w:rsidRPr="001E4190">
        <w:rPr>
          <w:sz w:val="32"/>
          <w:szCs w:val="32"/>
        </w:rPr>
        <w:t>Week 3 Assignment: Hands-on Hive</w:t>
      </w:r>
    </w:p>
    <w:p w14:paraId="6A281C67" w14:textId="77777777" w:rsidR="001E4190" w:rsidRDefault="001E4190" w:rsidP="001E4190">
      <w:pPr>
        <w:pStyle w:val="Heading1"/>
        <w:rPr>
          <w:sz w:val="28"/>
          <w:szCs w:val="28"/>
        </w:rPr>
      </w:pPr>
      <w:bookmarkStart w:id="1" w:name="X26a6e33ccef11d8504822d8a5d59b0e0c091e5b"/>
      <w:bookmarkStart w:id="2" w:name="environment-initialization"/>
      <w:r w:rsidRPr="001E4190">
        <w:rPr>
          <w:sz w:val="28"/>
          <w:szCs w:val="28"/>
        </w:rPr>
        <w:t>Objective: Hands-on Experience with Apache Hive</w:t>
      </w:r>
    </w:p>
    <w:p w14:paraId="3C571E8B" w14:textId="77777777" w:rsidR="001E4190" w:rsidRDefault="001E4190" w:rsidP="001E4190"/>
    <w:p w14:paraId="4D0DB73B" w14:textId="252E65EE" w:rsidR="009325A7" w:rsidRPr="009325A7" w:rsidRDefault="009325A7" w:rsidP="009325A7">
      <w:r w:rsidRPr="009325A7">
        <w:t xml:space="preserve">In this assignment, you will gain hands-on experience with </w:t>
      </w:r>
      <w:r w:rsidRPr="009325A7">
        <w:rPr>
          <w:b/>
          <w:bCs/>
        </w:rPr>
        <w:t>Apache Hive</w:t>
      </w:r>
      <w:r w:rsidRPr="009325A7">
        <w:t xml:space="preserve">, a powerful data warehousing tool that enables you to run SQL-like queries on large datasets stored in Hadoop. Hive simplifies the complexity of Hadoop’s </w:t>
      </w:r>
      <w:r w:rsidRPr="009325A7">
        <w:rPr>
          <w:b/>
          <w:bCs/>
        </w:rPr>
        <w:t>MapReduce</w:t>
      </w:r>
      <w:r w:rsidRPr="009325A7">
        <w:t xml:space="preserve"> framework by providing an intuitive, SQL-based interface.</w:t>
      </w:r>
    </w:p>
    <w:p w14:paraId="223B3F02" w14:textId="77777777" w:rsidR="009325A7" w:rsidRPr="009325A7" w:rsidRDefault="009325A7" w:rsidP="009325A7">
      <w:r w:rsidRPr="009325A7">
        <w:t>By the end of this assignment, you will:</w:t>
      </w:r>
    </w:p>
    <w:p w14:paraId="55ECEAC5" w14:textId="77777777" w:rsidR="009325A7" w:rsidRPr="009325A7" w:rsidRDefault="009325A7" w:rsidP="009325A7">
      <w:pPr>
        <w:numPr>
          <w:ilvl w:val="0"/>
          <w:numId w:val="11"/>
        </w:numPr>
      </w:pPr>
      <w:r w:rsidRPr="009325A7">
        <w:t>Understand how to create and work with Hive tables.</w:t>
      </w:r>
    </w:p>
    <w:p w14:paraId="7CF7667F" w14:textId="77777777" w:rsidR="009325A7" w:rsidRPr="009325A7" w:rsidRDefault="009325A7" w:rsidP="009325A7">
      <w:pPr>
        <w:numPr>
          <w:ilvl w:val="0"/>
          <w:numId w:val="11"/>
        </w:numPr>
      </w:pPr>
      <w:r w:rsidRPr="009325A7">
        <w:t>Learn how to load data into Hive for querying.</w:t>
      </w:r>
    </w:p>
    <w:p w14:paraId="3A241BA9" w14:textId="77777777" w:rsidR="009325A7" w:rsidRPr="009325A7" w:rsidRDefault="009325A7" w:rsidP="009325A7">
      <w:pPr>
        <w:numPr>
          <w:ilvl w:val="0"/>
          <w:numId w:val="11"/>
        </w:numPr>
      </w:pPr>
      <w:r w:rsidRPr="009325A7">
        <w:t>Gain experience in running SQL queries to extract insights from big datasets.</w:t>
      </w:r>
    </w:p>
    <w:p w14:paraId="1645F019" w14:textId="77777777" w:rsidR="009325A7" w:rsidRPr="009325A7" w:rsidRDefault="009325A7" w:rsidP="009325A7">
      <w:pPr>
        <w:rPr>
          <w:b/>
          <w:bCs/>
        </w:rPr>
      </w:pPr>
      <w:r w:rsidRPr="009325A7">
        <w:rPr>
          <w:b/>
          <w:bCs/>
        </w:rPr>
        <w:t>Hive Table Types: Managed vs. External</w:t>
      </w:r>
    </w:p>
    <w:p w14:paraId="1418B06C" w14:textId="77777777" w:rsidR="009325A7" w:rsidRPr="009325A7" w:rsidRDefault="009325A7" w:rsidP="009325A7">
      <w:r w:rsidRPr="009325A7">
        <w:t>Hive supports two types of tables:</w:t>
      </w:r>
    </w:p>
    <w:p w14:paraId="1234E1B3" w14:textId="77777777" w:rsidR="009325A7" w:rsidRPr="009325A7" w:rsidRDefault="009325A7" w:rsidP="009325A7">
      <w:pPr>
        <w:numPr>
          <w:ilvl w:val="0"/>
          <w:numId w:val="12"/>
        </w:numPr>
      </w:pPr>
      <w:r w:rsidRPr="009325A7">
        <w:rPr>
          <w:b/>
          <w:bCs/>
        </w:rPr>
        <w:t>Managed Tables</w:t>
      </w:r>
      <w:r w:rsidRPr="009325A7">
        <w:t>: Hive controls both the metadata and the data. If you drop a managed table, the data will be deleted along with the table.</w:t>
      </w:r>
    </w:p>
    <w:p w14:paraId="11C347ED" w14:textId="77777777" w:rsidR="009325A7" w:rsidRPr="009325A7" w:rsidRDefault="009325A7" w:rsidP="009325A7">
      <w:pPr>
        <w:numPr>
          <w:ilvl w:val="0"/>
          <w:numId w:val="12"/>
        </w:numPr>
      </w:pPr>
      <w:r w:rsidRPr="009325A7">
        <w:rPr>
          <w:b/>
          <w:bCs/>
        </w:rPr>
        <w:t>External Tables</w:t>
      </w:r>
      <w:r w:rsidRPr="009325A7">
        <w:t>: Hive only manages the metadata, while the data remains outside of Hive’s control. If you drop an external table, the data remains intact.</w:t>
      </w:r>
    </w:p>
    <w:p w14:paraId="1FD6963A" w14:textId="0009268B" w:rsidR="001E4190" w:rsidRDefault="009325A7" w:rsidP="001E4190">
      <w:r w:rsidRPr="009325A7">
        <w:t xml:space="preserve">In this assignment, you will primarily work with </w:t>
      </w:r>
      <w:r w:rsidRPr="009325A7">
        <w:rPr>
          <w:b/>
          <w:bCs/>
        </w:rPr>
        <w:t>managed tables</w:t>
      </w:r>
      <w:r w:rsidRPr="009325A7">
        <w:t xml:space="preserve">. For external tables, the </w:t>
      </w:r>
      <w:r w:rsidRPr="009325A7">
        <w:rPr>
          <w:b/>
          <w:bCs/>
        </w:rPr>
        <w:t>CREATE TABLE</w:t>
      </w:r>
      <w:r w:rsidRPr="009325A7">
        <w:t xml:space="preserve"> statement changes slightly, including the </w:t>
      </w:r>
      <w:r w:rsidRPr="009325A7">
        <w:rPr>
          <w:b/>
          <w:bCs/>
        </w:rPr>
        <w:t>LOCATION</w:t>
      </w:r>
      <w:r w:rsidRPr="009325A7">
        <w:t xml:space="preserve"> clause and the keyword </w:t>
      </w:r>
      <w:r w:rsidRPr="009325A7">
        <w:rPr>
          <w:b/>
          <w:bCs/>
        </w:rPr>
        <w:t>EXTERNAL</w:t>
      </w:r>
      <w:r w:rsidRPr="009325A7">
        <w:t xml:space="preserve"> to specify the data’s location outside of Hive's control.</w:t>
      </w:r>
    </w:p>
    <w:p w14:paraId="4E640FA4" w14:textId="0E111FD4" w:rsidR="00CD742C" w:rsidRDefault="00CD742C" w:rsidP="00CD742C">
      <w:pPr>
        <w:pStyle w:val="Heading3"/>
      </w:pPr>
      <w:r>
        <w:t xml:space="preserve">Objective: Familiarize with the core functionalities of </w:t>
      </w:r>
      <w:r>
        <w:t>Hive</w:t>
      </w:r>
    </w:p>
    <w:p w14:paraId="1DA257D5" w14:textId="77777777" w:rsidR="00B240B1" w:rsidRDefault="00000000">
      <w:pPr>
        <w:pStyle w:val="Heading4"/>
      </w:pPr>
      <w:r>
        <w:rPr>
          <w:b/>
        </w:rPr>
        <w:t>1. Environment Initialization</w:t>
      </w:r>
    </w:p>
    <w:p w14:paraId="781052BA" w14:textId="77777777" w:rsidR="00B240B1" w:rsidRDefault="00000000">
      <w:pPr>
        <w:numPr>
          <w:ilvl w:val="0"/>
          <w:numId w:val="2"/>
        </w:numPr>
      </w:pPr>
      <w:r>
        <w:t>Navigate to the required directory and start your Docker containers:</w:t>
      </w:r>
    </w:p>
    <w:p w14:paraId="6EC24E52" w14:textId="77777777" w:rsidR="00183B8F" w:rsidRPr="00183B8F" w:rsidRDefault="00183B8F">
      <w:pPr>
        <w:pStyle w:val="SourceCode"/>
        <w:numPr>
          <w:ilvl w:val="0"/>
          <w:numId w:val="1"/>
        </w:numPr>
        <w:rPr>
          <w:rStyle w:val="NormalTok"/>
          <w:rFonts w:asciiTheme="minorHAnsi" w:hAnsiTheme="minorHAnsi"/>
          <w:sz w:val="24"/>
        </w:rPr>
      </w:pPr>
      <w:r>
        <w:rPr>
          <w:rStyle w:val="BuiltInTok"/>
        </w:rPr>
        <w:t>cd</w:t>
      </w:r>
      <w:r>
        <w:rPr>
          <w:rStyle w:val="NormalTok"/>
        </w:rPr>
        <w:t xml:space="preserve"> </w:t>
      </w:r>
      <w:r w:rsidRPr="00C227D4">
        <w:rPr>
          <w:rFonts w:ascii="Consolas" w:hAnsi="Consolas"/>
          <w:sz w:val="22"/>
        </w:rPr>
        <w:t>dsc650-infra/</w:t>
      </w:r>
      <w:proofErr w:type="spellStart"/>
      <w:r>
        <w:rPr>
          <w:rStyle w:val="NormalTok"/>
        </w:rPr>
        <w:t>bellevue</w:t>
      </w:r>
      <w:proofErr w:type="spellEnd"/>
      <w:r>
        <w:rPr>
          <w:rStyle w:val="NormalTok"/>
        </w:rPr>
        <w:t>-bigdata/</w:t>
      </w:r>
      <w:proofErr w:type="spellStart"/>
      <w:r>
        <w:rPr>
          <w:rStyle w:val="NormalTok"/>
        </w:rPr>
        <w:t>hadoop</w:t>
      </w:r>
      <w:proofErr w:type="spellEnd"/>
      <w:r>
        <w:rPr>
          <w:rStyle w:val="NormalTok"/>
        </w:rPr>
        <w:t>-hive-spark-</w:t>
      </w:r>
      <w:proofErr w:type="spellStart"/>
      <w:r>
        <w:rPr>
          <w:rStyle w:val="NormalTok"/>
        </w:rPr>
        <w:t>hbase</w:t>
      </w:r>
      <w:proofErr w:type="spellEnd"/>
    </w:p>
    <w:p w14:paraId="2542AD4C" w14:textId="41F4FE08" w:rsidR="00B240B1" w:rsidRDefault="00000000">
      <w:pPr>
        <w:pStyle w:val="SourceCode"/>
        <w:numPr>
          <w:ilvl w:val="0"/>
          <w:numId w:val="1"/>
        </w:numPr>
      </w:pPr>
      <w:r>
        <w:lastRenderedPageBreak/>
        <w:br/>
      </w:r>
      <w:r>
        <w:rPr>
          <w:rStyle w:val="ExtensionTok"/>
        </w:rPr>
        <w:t>docker-compose</w:t>
      </w:r>
      <w:r>
        <w:rPr>
          <w:rStyle w:val="NormalTok"/>
        </w:rPr>
        <w:t xml:space="preserve"> up </w:t>
      </w:r>
      <w:r>
        <w:rPr>
          <w:rStyle w:val="AttributeTok"/>
        </w:rPr>
        <w:t>-d</w:t>
      </w:r>
    </w:p>
    <w:p w14:paraId="09FEFC87" w14:textId="77777777" w:rsidR="00B240B1" w:rsidRDefault="00000000">
      <w:pPr>
        <w:numPr>
          <w:ilvl w:val="0"/>
          <w:numId w:val="2"/>
        </w:numPr>
      </w:pPr>
      <w:r>
        <w:t>Access the master container:</w:t>
      </w:r>
    </w:p>
    <w:p w14:paraId="162A7833" w14:textId="77777777" w:rsidR="00B240B1" w:rsidRDefault="00000000">
      <w:pPr>
        <w:pStyle w:val="SourceCode"/>
        <w:numPr>
          <w:ilvl w:val="0"/>
          <w:numId w:val="1"/>
        </w:numPr>
      </w:pPr>
      <w:r>
        <w:rPr>
          <w:rStyle w:val="ExtensionTok"/>
        </w:rPr>
        <w:t>docker-compose</w:t>
      </w:r>
      <w:r>
        <w:rPr>
          <w:rStyle w:val="NormalTok"/>
        </w:rPr>
        <w:t xml:space="preserve"> exec master bash</w:t>
      </w:r>
    </w:p>
    <w:p w14:paraId="41571DB0" w14:textId="77777777" w:rsidR="00B240B1" w:rsidRDefault="00000000">
      <w:pPr>
        <w:numPr>
          <w:ilvl w:val="0"/>
          <w:numId w:val="2"/>
        </w:numPr>
      </w:pPr>
      <w:r>
        <w:t xml:space="preserve">Load the </w:t>
      </w:r>
      <w:r>
        <w:rPr>
          <w:rStyle w:val="VerbatimChar"/>
        </w:rPr>
        <w:t>grades.csv</w:t>
      </w:r>
      <w:r>
        <w:t xml:space="preserve"> into HDFS:</w:t>
      </w:r>
    </w:p>
    <w:p w14:paraId="461AD1E9" w14:textId="77777777" w:rsidR="00B240B1" w:rsidRDefault="00000000">
      <w:pPr>
        <w:pStyle w:val="SourceCode"/>
        <w:numPr>
          <w:ilvl w:val="0"/>
          <w:numId w:val="1"/>
        </w:numPr>
      </w:pPr>
      <w:r>
        <w:rPr>
          <w:rStyle w:val="ExtensionTok"/>
        </w:rPr>
        <w:t>hadoop</w:t>
      </w:r>
      <w:r>
        <w:rPr>
          <w:rStyle w:val="NormalTok"/>
        </w:rPr>
        <w:t xml:space="preserve"> fs </w:t>
      </w:r>
      <w:r>
        <w:rPr>
          <w:rStyle w:val="AttributeTok"/>
        </w:rPr>
        <w:t>-put</w:t>
      </w:r>
      <w:r>
        <w:rPr>
          <w:rStyle w:val="NormalTok"/>
        </w:rPr>
        <w:t xml:space="preserve"> /data/grades.csv /</w:t>
      </w:r>
    </w:p>
    <w:p w14:paraId="0DF3C3D8" w14:textId="7C801EC5" w:rsidR="00B240B1" w:rsidRDefault="00000000">
      <w:pPr>
        <w:pStyle w:val="Heading4"/>
        <w:rPr>
          <w:b/>
        </w:rPr>
      </w:pPr>
      <w:bookmarkStart w:id="3" w:name="hive-table-creation-data-loading"/>
      <w:bookmarkEnd w:id="2"/>
      <w:r>
        <w:rPr>
          <w:b/>
        </w:rPr>
        <w:t xml:space="preserve">2. Hive </w:t>
      </w:r>
      <w:r w:rsidR="001E4190">
        <w:rPr>
          <w:b/>
        </w:rPr>
        <w:t xml:space="preserve">Managed </w:t>
      </w:r>
      <w:r>
        <w:rPr>
          <w:b/>
        </w:rPr>
        <w:t>Table Creation &amp; Data Loading</w:t>
      </w:r>
    </w:p>
    <w:p w14:paraId="4B32C3F2" w14:textId="6D6574BB" w:rsidR="001E4190" w:rsidRPr="001E4190" w:rsidRDefault="001E4190" w:rsidP="001E4190">
      <w:pPr>
        <w:pStyle w:val="BodyText"/>
      </w:pPr>
      <w:r w:rsidRPr="001E4190">
        <w:t>In this section, you will create a managed table in Hive, which means Hive will manage both the metadata and the actual data storage. You’ll define the structure of the table, load a dataset into it, and then query the data. This process gives you hands-on experience with how Hive stores and manages data, using SQL-like queries for analysis. By the end of this section, you will understand how to create tables, load data from HDFS into Hive, and run basic queries to retrieve and analyze the data.</w:t>
      </w:r>
    </w:p>
    <w:p w14:paraId="5BACF408" w14:textId="77777777" w:rsidR="00B240B1" w:rsidRDefault="00000000">
      <w:pPr>
        <w:numPr>
          <w:ilvl w:val="0"/>
          <w:numId w:val="3"/>
        </w:numPr>
      </w:pPr>
      <w:r>
        <w:t>Start a Hive session:</w:t>
      </w:r>
    </w:p>
    <w:p w14:paraId="151ACA73" w14:textId="77777777" w:rsidR="00B240B1" w:rsidRDefault="00000000">
      <w:pPr>
        <w:pStyle w:val="SourceCode"/>
        <w:numPr>
          <w:ilvl w:val="0"/>
          <w:numId w:val="1"/>
        </w:numPr>
      </w:pPr>
      <w:r>
        <w:rPr>
          <w:rStyle w:val="ExtensionTok"/>
        </w:rPr>
        <w:t>hive</w:t>
      </w:r>
    </w:p>
    <w:p w14:paraId="3FD554B3" w14:textId="77777777" w:rsidR="00B240B1" w:rsidRDefault="00000000">
      <w:pPr>
        <w:numPr>
          <w:ilvl w:val="0"/>
          <w:numId w:val="3"/>
        </w:numPr>
      </w:pPr>
      <w:r>
        <w:t>In the Hive CLI, create a table:</w:t>
      </w:r>
    </w:p>
    <w:tbl>
      <w:tblPr>
        <w:tblStyle w:val="TableGrid"/>
        <w:tblW w:w="0" w:type="auto"/>
        <w:tblLook w:val="04A0" w:firstRow="1" w:lastRow="0" w:firstColumn="1" w:lastColumn="0" w:noHBand="0" w:noVBand="1"/>
      </w:tblPr>
      <w:tblGrid>
        <w:gridCol w:w="9350"/>
      </w:tblGrid>
      <w:tr w:rsidR="00F33F05" w14:paraId="003CCEF7" w14:textId="77777777" w:rsidTr="00F33F05">
        <w:tc>
          <w:tcPr>
            <w:tcW w:w="9350" w:type="dxa"/>
          </w:tcPr>
          <w:p w14:paraId="761F365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CREATE TABLE grades(</w:t>
            </w:r>
          </w:p>
          <w:p w14:paraId="26745CE2"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Last name` STRING,</w:t>
            </w:r>
          </w:p>
          <w:p w14:paraId="591C034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First name` STRING,</w:t>
            </w:r>
          </w:p>
          <w:p w14:paraId="22B65E9C"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SSN` STRING,</w:t>
            </w:r>
          </w:p>
          <w:p w14:paraId="495859C4"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1` DOUBLE,</w:t>
            </w:r>
          </w:p>
          <w:p w14:paraId="5D789EE6"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2` INT,</w:t>
            </w:r>
          </w:p>
          <w:p w14:paraId="7774D091"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3` DOUBLE,</w:t>
            </w:r>
          </w:p>
          <w:p w14:paraId="577243E9"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4` DOUBLE,</w:t>
            </w:r>
          </w:p>
          <w:p w14:paraId="55A41770"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Final` DOUBLE,</w:t>
            </w:r>
          </w:p>
          <w:p w14:paraId="1323FCB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Grade` STRING)</w:t>
            </w:r>
          </w:p>
          <w:p w14:paraId="66A25723" w14:textId="77777777" w:rsidR="00F33F05" w:rsidRPr="00031D0A" w:rsidRDefault="00F33F05" w:rsidP="00F33F05">
            <w:pPr>
              <w:ind w:left="240"/>
              <w:rPr>
                <w:rFonts w:ascii="Courier New" w:hAnsi="Courier New" w:cs="Courier New"/>
              </w:rPr>
            </w:pPr>
            <w:r w:rsidRPr="00031D0A">
              <w:rPr>
                <w:rFonts w:ascii="Courier New" w:hAnsi="Courier New" w:cs="Courier New"/>
              </w:rPr>
              <w:t>ROW FORMAT DELIMITED</w:t>
            </w:r>
          </w:p>
          <w:p w14:paraId="7CF5BA12" w14:textId="77777777" w:rsidR="00F33F05" w:rsidRPr="00031D0A" w:rsidRDefault="00F33F05" w:rsidP="00F33F05">
            <w:pPr>
              <w:ind w:left="240"/>
              <w:rPr>
                <w:rFonts w:ascii="Courier New" w:hAnsi="Courier New" w:cs="Courier New"/>
              </w:rPr>
            </w:pPr>
            <w:r w:rsidRPr="00031D0A">
              <w:rPr>
                <w:rFonts w:ascii="Courier New" w:hAnsi="Courier New" w:cs="Courier New"/>
              </w:rPr>
              <w:t>FIELDS TERMINATED BY ','</w:t>
            </w:r>
          </w:p>
          <w:p w14:paraId="79F03501" w14:textId="77777777" w:rsidR="00F33F05" w:rsidRPr="00031D0A" w:rsidRDefault="00F33F05" w:rsidP="00F33F05">
            <w:pPr>
              <w:ind w:left="240"/>
              <w:rPr>
                <w:rFonts w:ascii="Courier New" w:hAnsi="Courier New" w:cs="Courier New"/>
              </w:rPr>
            </w:pPr>
            <w:r w:rsidRPr="00031D0A">
              <w:rPr>
                <w:rFonts w:ascii="Courier New" w:hAnsi="Courier New" w:cs="Courier New"/>
              </w:rPr>
              <w:t>STORED AS TEXTFILE</w:t>
            </w:r>
          </w:p>
          <w:p w14:paraId="0F2E59EF" w14:textId="77777777" w:rsidR="00F33F05" w:rsidRDefault="00F33F05" w:rsidP="00F33F05">
            <w:pPr>
              <w:ind w:left="240"/>
            </w:pPr>
            <w:proofErr w:type="spellStart"/>
            <w:r w:rsidRPr="00031D0A">
              <w:rPr>
                <w:rFonts w:ascii="Courier New" w:hAnsi="Courier New" w:cs="Courier New"/>
              </w:rPr>
              <w:t>tblproperties</w:t>
            </w:r>
            <w:proofErr w:type="spellEnd"/>
            <w:r w:rsidRPr="00031D0A">
              <w:rPr>
                <w:rFonts w:ascii="Courier New" w:hAnsi="Courier New" w:cs="Courier New"/>
              </w:rPr>
              <w:t>("</w:t>
            </w:r>
            <w:proofErr w:type="spellStart"/>
            <w:proofErr w:type="gramStart"/>
            <w:r w:rsidRPr="00031D0A">
              <w:rPr>
                <w:rFonts w:ascii="Courier New" w:hAnsi="Courier New" w:cs="Courier New"/>
              </w:rPr>
              <w:t>skip.header</w:t>
            </w:r>
            <w:proofErr w:type="gramEnd"/>
            <w:r w:rsidRPr="00031D0A">
              <w:rPr>
                <w:rFonts w:ascii="Courier New" w:hAnsi="Courier New" w:cs="Courier New"/>
              </w:rPr>
              <w:t>.line.count</w:t>
            </w:r>
            <w:proofErr w:type="spellEnd"/>
            <w:r w:rsidRPr="00031D0A">
              <w:rPr>
                <w:rFonts w:ascii="Courier New" w:hAnsi="Courier New" w:cs="Courier New"/>
              </w:rPr>
              <w:t>"="1");</w:t>
            </w:r>
          </w:p>
        </w:tc>
      </w:tr>
    </w:tbl>
    <w:p w14:paraId="37DC827E" w14:textId="77777777" w:rsidR="00F33F05" w:rsidRDefault="00F33F05" w:rsidP="00F33F05"/>
    <w:p w14:paraId="2186EE6C" w14:textId="49773A63" w:rsidR="00B240B1" w:rsidRDefault="00000000">
      <w:pPr>
        <w:numPr>
          <w:ilvl w:val="0"/>
          <w:numId w:val="3"/>
        </w:numPr>
      </w:pPr>
      <w:r>
        <w:t>Load data into the Hive</w:t>
      </w:r>
      <w:r w:rsidR="001E4190">
        <w:t xml:space="preserve"> Managed</w:t>
      </w:r>
      <w:r>
        <w:t xml:space="preserve"> table:</w:t>
      </w:r>
    </w:p>
    <w:tbl>
      <w:tblPr>
        <w:tblStyle w:val="TableGrid"/>
        <w:tblW w:w="0" w:type="auto"/>
        <w:tblInd w:w="720" w:type="dxa"/>
        <w:tblLook w:val="04A0" w:firstRow="1" w:lastRow="0" w:firstColumn="1" w:lastColumn="0" w:noHBand="0" w:noVBand="1"/>
      </w:tblPr>
      <w:tblGrid>
        <w:gridCol w:w="8630"/>
      </w:tblGrid>
      <w:tr w:rsidR="00402F25" w14:paraId="45037FCF" w14:textId="77777777" w:rsidTr="00402F25">
        <w:tc>
          <w:tcPr>
            <w:tcW w:w="9350" w:type="dxa"/>
          </w:tcPr>
          <w:p w14:paraId="50757482" w14:textId="77777777" w:rsidR="00402F25" w:rsidRPr="00031D0A" w:rsidRDefault="00402F25" w:rsidP="00402F25">
            <w:pPr>
              <w:rPr>
                <w:rFonts w:ascii="Courier New" w:hAnsi="Courier New" w:cs="Courier New"/>
              </w:rPr>
            </w:pPr>
            <w:r w:rsidRPr="00031D0A">
              <w:rPr>
                <w:rFonts w:ascii="Courier New" w:hAnsi="Courier New" w:cs="Courier New"/>
              </w:rPr>
              <w:t>LOAD DATA INPATH '/grades.csv' INTO TABLE grades;</w:t>
            </w:r>
          </w:p>
        </w:tc>
      </w:tr>
    </w:tbl>
    <w:p w14:paraId="324B0736" w14:textId="77777777" w:rsidR="00402F25" w:rsidRDefault="00402F25" w:rsidP="00402F25">
      <w:pPr>
        <w:ind w:left="720"/>
      </w:pPr>
    </w:p>
    <w:p w14:paraId="23AB132F" w14:textId="77777777" w:rsidR="00B240B1" w:rsidRDefault="00000000">
      <w:pPr>
        <w:numPr>
          <w:ilvl w:val="0"/>
          <w:numId w:val="3"/>
        </w:numPr>
      </w:pPr>
      <w:r>
        <w:t>Run a query to view the data:</w:t>
      </w:r>
    </w:p>
    <w:tbl>
      <w:tblPr>
        <w:tblStyle w:val="TableGrid"/>
        <w:tblW w:w="0" w:type="auto"/>
        <w:tblInd w:w="720" w:type="dxa"/>
        <w:tblLook w:val="04A0" w:firstRow="1" w:lastRow="0" w:firstColumn="1" w:lastColumn="0" w:noHBand="0" w:noVBand="1"/>
      </w:tblPr>
      <w:tblGrid>
        <w:gridCol w:w="8630"/>
      </w:tblGrid>
      <w:tr w:rsidR="00B637C3" w14:paraId="5CFD0B52" w14:textId="77777777" w:rsidTr="00B637C3">
        <w:tc>
          <w:tcPr>
            <w:tcW w:w="9350" w:type="dxa"/>
          </w:tcPr>
          <w:p w14:paraId="750BB3C9" w14:textId="77777777" w:rsidR="00B637C3" w:rsidRPr="00031D0A" w:rsidRDefault="00B637C3" w:rsidP="00B637C3">
            <w:pPr>
              <w:rPr>
                <w:rFonts w:ascii="Courier New" w:hAnsi="Courier New" w:cs="Courier New"/>
              </w:rPr>
            </w:pPr>
            <w:r w:rsidRPr="00031D0A">
              <w:rPr>
                <w:rFonts w:ascii="Courier New" w:hAnsi="Courier New" w:cs="Courier New"/>
              </w:rPr>
              <w:t xml:space="preserve"> SELECT * FROM grades;</w:t>
            </w:r>
          </w:p>
        </w:tc>
      </w:tr>
    </w:tbl>
    <w:p w14:paraId="72A838CE" w14:textId="77777777" w:rsidR="00B637C3" w:rsidRDefault="00B637C3" w:rsidP="00B637C3">
      <w:pPr>
        <w:ind w:left="720"/>
      </w:pPr>
    </w:p>
    <w:p w14:paraId="3A9825E1" w14:textId="77777777" w:rsidR="00B240B1" w:rsidRPr="00604742" w:rsidRDefault="00000000">
      <w:pPr>
        <w:pStyle w:val="FirstParagraph"/>
        <w:rPr>
          <w:color w:val="FF0000"/>
        </w:rPr>
      </w:pPr>
      <w:r w:rsidRPr="00604742">
        <w:rPr>
          <w:b/>
          <w:bCs/>
          <w:color w:val="FF0000"/>
        </w:rPr>
        <w:t>Deliverable:</w:t>
      </w:r>
      <w:r w:rsidRPr="00604742">
        <w:rPr>
          <w:color w:val="FF0000"/>
        </w:rPr>
        <w:t xml:space="preserve"> Screenshot of the query results.</w:t>
      </w:r>
    </w:p>
    <w:p w14:paraId="79F209EB" w14:textId="77777777" w:rsidR="00B240B1" w:rsidRDefault="00000000">
      <w:pPr>
        <w:pStyle w:val="Heading4"/>
      </w:pPr>
      <w:bookmarkStart w:id="4" w:name="further-exploration-with-sql-on-hive"/>
      <w:bookmarkEnd w:id="3"/>
      <w:r>
        <w:rPr>
          <w:b/>
        </w:rPr>
        <w:t>3. Further Exploration with SQL on Hive</w:t>
      </w:r>
    </w:p>
    <w:p w14:paraId="55736CC3" w14:textId="7E07B5E3" w:rsidR="00436B71" w:rsidRDefault="00000000">
      <w:r>
        <w:t>You’re now encouraged to experiment with SQL queries on your data. This is important because it gives you the opportunity to explore the data, practice your SQL skills, and gain insights from the dataset.</w:t>
      </w:r>
    </w:p>
    <w:p w14:paraId="4820605D" w14:textId="77777777" w:rsidR="00B240B1" w:rsidRDefault="00000000">
      <w:pPr>
        <w:pStyle w:val="Compact"/>
        <w:numPr>
          <w:ilvl w:val="0"/>
          <w:numId w:val="4"/>
        </w:numPr>
      </w:pPr>
      <w:r>
        <w:t xml:space="preserve">Run 3 different SQL commands on the </w:t>
      </w:r>
      <w:r>
        <w:rPr>
          <w:rStyle w:val="VerbatimChar"/>
        </w:rPr>
        <w:t>grades</w:t>
      </w:r>
      <w:r>
        <w:t xml:space="preserve"> data.</w:t>
      </w:r>
    </w:p>
    <w:p w14:paraId="1D1D9C5D" w14:textId="77777777" w:rsidR="00B240B1" w:rsidRPr="00604742" w:rsidRDefault="00000000">
      <w:pPr>
        <w:pStyle w:val="FirstParagraph"/>
        <w:rPr>
          <w:color w:val="FF0000"/>
        </w:rPr>
      </w:pPr>
      <w:r w:rsidRPr="00604742">
        <w:rPr>
          <w:b/>
          <w:bCs/>
          <w:color w:val="FF0000"/>
        </w:rPr>
        <w:t>Deliverable:</w:t>
      </w:r>
      <w:r w:rsidRPr="00604742">
        <w:rPr>
          <w:color w:val="FF0000"/>
        </w:rPr>
        <w:t xml:space="preserve"> Screenshots of each command and its output.</w:t>
      </w:r>
    </w:p>
    <w:p w14:paraId="140467B1" w14:textId="77777777" w:rsidR="00B240B1" w:rsidRDefault="00000000">
      <w:pPr>
        <w:pStyle w:val="Heading4"/>
      </w:pPr>
      <w:bookmarkStart w:id="5" w:name="working-with-a-new-dataset"/>
      <w:bookmarkEnd w:id="4"/>
      <w:r>
        <w:rPr>
          <w:b/>
        </w:rPr>
        <w:t>4. Working with a New Dataset</w:t>
      </w:r>
    </w:p>
    <w:p w14:paraId="080AA4DB" w14:textId="084408CA" w:rsidR="00436B71" w:rsidRDefault="00000000">
      <w:r>
        <w:t>For this part, you're applying the skills you learned to a new dataset. This gives you experience in working with different types of data and allows you to explore real-world datasets to extract insights.</w:t>
      </w:r>
    </w:p>
    <w:p w14:paraId="1B6317D7" w14:textId="77777777" w:rsidR="00B240B1" w:rsidRDefault="00000000">
      <w:pPr>
        <w:numPr>
          <w:ilvl w:val="0"/>
          <w:numId w:val="5"/>
        </w:numPr>
      </w:pPr>
      <w:r>
        <w:t>Choose a CSV dataset of your choice from an open data set. Some data sources to consider:</w:t>
      </w:r>
    </w:p>
    <w:p w14:paraId="43964203" w14:textId="77777777" w:rsidR="00B240B1" w:rsidRDefault="00B240B1">
      <w:pPr>
        <w:pStyle w:val="Compact"/>
        <w:numPr>
          <w:ilvl w:val="1"/>
          <w:numId w:val="6"/>
        </w:numPr>
      </w:pPr>
      <w:hyperlink r:id="rId7">
        <w:r>
          <w:rPr>
            <w:rStyle w:val="Hyperlink"/>
          </w:rPr>
          <w:t>Kaggle Datasets</w:t>
        </w:r>
      </w:hyperlink>
    </w:p>
    <w:p w14:paraId="766F3BB0" w14:textId="77777777" w:rsidR="00B240B1" w:rsidRDefault="00B240B1">
      <w:pPr>
        <w:pStyle w:val="Compact"/>
        <w:numPr>
          <w:ilvl w:val="1"/>
          <w:numId w:val="6"/>
        </w:numPr>
      </w:pPr>
      <w:hyperlink r:id="rId8">
        <w:r>
          <w:rPr>
            <w:rStyle w:val="Hyperlink"/>
          </w:rPr>
          <w:t>UCI Machine Learning Repository</w:t>
        </w:r>
      </w:hyperlink>
    </w:p>
    <w:p w14:paraId="2451BD89" w14:textId="77777777" w:rsidR="00B240B1" w:rsidRDefault="00B240B1">
      <w:pPr>
        <w:pStyle w:val="Compact"/>
        <w:numPr>
          <w:ilvl w:val="1"/>
          <w:numId w:val="6"/>
        </w:numPr>
      </w:pPr>
      <w:hyperlink r:id="rId9">
        <w:r>
          <w:rPr>
            <w:rStyle w:val="Hyperlink"/>
          </w:rPr>
          <w:t>Government Datasets</w:t>
        </w:r>
      </w:hyperlink>
    </w:p>
    <w:p w14:paraId="13D10243" w14:textId="64B3485C" w:rsidR="009325A7" w:rsidRPr="00CD742C" w:rsidRDefault="00B240B1" w:rsidP="001E4190">
      <w:pPr>
        <w:pStyle w:val="Compact"/>
        <w:numPr>
          <w:ilvl w:val="1"/>
          <w:numId w:val="6"/>
        </w:numPr>
        <w:rPr>
          <w:rStyle w:val="Hyperlink"/>
          <w:color w:val="auto"/>
        </w:rPr>
      </w:pPr>
      <w:hyperlink r:id="rId10">
        <w:r>
          <w:rPr>
            <w:rStyle w:val="Hyperlink"/>
          </w:rPr>
          <w:t>AWS Public Datasets</w:t>
        </w:r>
      </w:hyperlink>
    </w:p>
    <w:p w14:paraId="11372918" w14:textId="77777777" w:rsidR="00CD742C" w:rsidRPr="00CD742C" w:rsidRDefault="00CD742C" w:rsidP="00CD742C">
      <w:pPr>
        <w:pStyle w:val="Compact"/>
        <w:ind w:left="1440"/>
      </w:pPr>
    </w:p>
    <w:p w14:paraId="0A1A5AF7" w14:textId="1E7F46EF" w:rsidR="001E4190" w:rsidRPr="001E4190" w:rsidRDefault="001E4190" w:rsidP="001E4190">
      <w:r w:rsidRPr="001E4190">
        <w:rPr>
          <w:b/>
          <w:bCs/>
        </w:rPr>
        <w:t>Download and Load Your Dataset into Docker and HDFS</w:t>
      </w:r>
    </w:p>
    <w:p w14:paraId="30207ABE" w14:textId="77777777" w:rsidR="001E4190" w:rsidRPr="001E4190" w:rsidRDefault="001E4190" w:rsidP="001E4190">
      <w:pPr>
        <w:ind w:left="720"/>
      </w:pPr>
      <w:r w:rsidRPr="001E4190">
        <w:t>In this step, you will download a CSV file and load it into your Docker container, ensuring the file is in the correct format before moving it to HDFS. Follow these steps:</w:t>
      </w:r>
    </w:p>
    <w:p w14:paraId="691189A9" w14:textId="77777777" w:rsidR="001E4190" w:rsidRDefault="001E4190" w:rsidP="001E4190">
      <w:pPr>
        <w:numPr>
          <w:ilvl w:val="0"/>
          <w:numId w:val="8"/>
        </w:numPr>
        <w:tabs>
          <w:tab w:val="num" w:pos="720"/>
        </w:tabs>
      </w:pPr>
      <w:r w:rsidRPr="001E4190">
        <w:t>Download the file onto your local computer.</w:t>
      </w:r>
    </w:p>
    <w:p w14:paraId="0E244A54" w14:textId="50F129FB" w:rsidR="001E4190" w:rsidRPr="001E4190" w:rsidRDefault="001E4190" w:rsidP="001E4190">
      <w:pPr>
        <w:numPr>
          <w:ilvl w:val="0"/>
          <w:numId w:val="8"/>
        </w:numPr>
        <w:tabs>
          <w:tab w:val="num" w:pos="720"/>
        </w:tabs>
      </w:pPr>
      <w:r>
        <w:t>Rename your file so that it does not include any white spaces.</w:t>
      </w:r>
    </w:p>
    <w:p w14:paraId="60DB12E7" w14:textId="77777777" w:rsidR="001E4190" w:rsidRPr="001E4190" w:rsidRDefault="001E4190" w:rsidP="001E4190">
      <w:pPr>
        <w:numPr>
          <w:ilvl w:val="0"/>
          <w:numId w:val="8"/>
        </w:numPr>
        <w:tabs>
          <w:tab w:val="num" w:pos="720"/>
        </w:tabs>
      </w:pPr>
      <w:r w:rsidRPr="001E4190">
        <w:t>Proceed to GitHub and create a new public repository.</w:t>
      </w:r>
    </w:p>
    <w:p w14:paraId="4F710115" w14:textId="77777777" w:rsidR="001E4190" w:rsidRPr="001E4190" w:rsidRDefault="001E4190" w:rsidP="001E4190">
      <w:pPr>
        <w:numPr>
          <w:ilvl w:val="0"/>
          <w:numId w:val="8"/>
        </w:numPr>
        <w:tabs>
          <w:tab w:val="num" w:pos="720"/>
        </w:tabs>
      </w:pPr>
      <w:r w:rsidRPr="001E4190">
        <w:t>Upload your CSV file to the repository.</w:t>
      </w:r>
    </w:p>
    <w:p w14:paraId="3D436250" w14:textId="77777777" w:rsidR="001E4190" w:rsidRPr="001E4190" w:rsidRDefault="001E4190" w:rsidP="001E4190">
      <w:pPr>
        <w:numPr>
          <w:ilvl w:val="0"/>
          <w:numId w:val="8"/>
        </w:numPr>
        <w:tabs>
          <w:tab w:val="num" w:pos="720"/>
        </w:tabs>
      </w:pPr>
      <w:r w:rsidRPr="001E4190">
        <w:t xml:space="preserve">Click on the CSV file in GitHub, then click </w:t>
      </w:r>
      <w:r w:rsidRPr="001E4190">
        <w:rPr>
          <w:b/>
          <w:bCs/>
        </w:rPr>
        <w:t>RAW</w:t>
      </w:r>
      <w:r w:rsidRPr="001E4190">
        <w:t>.</w:t>
      </w:r>
    </w:p>
    <w:p w14:paraId="5D1F6F2D" w14:textId="70B608AE" w:rsidR="001E4190" w:rsidRPr="001E4190" w:rsidRDefault="001E4190" w:rsidP="001E4190">
      <w:pPr>
        <w:numPr>
          <w:ilvl w:val="0"/>
          <w:numId w:val="8"/>
        </w:numPr>
        <w:tabs>
          <w:tab w:val="num" w:pos="720"/>
        </w:tabs>
      </w:pPr>
      <w:r w:rsidRPr="001E4190">
        <w:t>Copy the URL.</w:t>
      </w:r>
    </w:p>
    <w:p w14:paraId="529435A3" w14:textId="29FB9AF9" w:rsidR="001E4190" w:rsidRDefault="001E4190" w:rsidP="001E4190">
      <w:pPr>
        <w:ind w:left="720"/>
      </w:pPr>
      <w:r w:rsidRPr="001E4190">
        <w:rPr>
          <w:b/>
          <w:bCs/>
        </w:rPr>
        <w:t>Important</w:t>
      </w:r>
      <w:r w:rsidRPr="001E4190">
        <w:t xml:space="preserve">: If you do not click </w:t>
      </w:r>
      <w:r w:rsidRPr="001E4190">
        <w:rPr>
          <w:b/>
          <w:bCs/>
        </w:rPr>
        <w:t>RAW</w:t>
      </w:r>
      <w:r w:rsidRPr="001E4190">
        <w:t>, you will download the webpage’s HTML instead of the CSV file. This will result in an incorrect data load, so ensure the URL points to the correct CSV file.</w:t>
      </w:r>
    </w:p>
    <w:p w14:paraId="7250335F" w14:textId="5CD7D572" w:rsidR="00B240B1" w:rsidRDefault="001E4190">
      <w:pPr>
        <w:numPr>
          <w:ilvl w:val="0"/>
          <w:numId w:val="5"/>
        </w:numPr>
      </w:pPr>
      <w:r w:rsidRPr="001E4190">
        <w:t>Enter your Docker container's master node</w:t>
      </w:r>
      <w:r w:rsidR="00000000">
        <w:t>:</w:t>
      </w:r>
    </w:p>
    <w:p w14:paraId="679B9112" w14:textId="14E49258" w:rsidR="001E4190" w:rsidRPr="00CD742C" w:rsidRDefault="001E4190" w:rsidP="00CD742C">
      <w:pPr>
        <w:tabs>
          <w:tab w:val="left" w:pos="6420"/>
        </w:tabs>
        <w:ind w:left="720"/>
        <w:rPr>
          <w:rStyle w:val="ExtensionTok"/>
          <w:rFonts w:asciiTheme="minorHAnsi" w:hAnsiTheme="minorHAnsi"/>
          <w:b/>
          <w:bCs/>
          <w:sz w:val="24"/>
        </w:rPr>
      </w:pPr>
      <w:r w:rsidRPr="001E4190">
        <w:rPr>
          <w:rStyle w:val="ExtensionTok"/>
        </w:rPr>
        <w:lastRenderedPageBreak/>
        <w:t>docker exec -it master bash</w:t>
      </w:r>
      <w:r w:rsidR="00CD742C">
        <w:rPr>
          <w:rStyle w:val="ExtensionTok"/>
        </w:rPr>
        <w:tab/>
      </w:r>
    </w:p>
    <w:p w14:paraId="34E85CBB" w14:textId="77777777" w:rsidR="001E4190" w:rsidRDefault="001E4190" w:rsidP="00604742">
      <w:pPr>
        <w:numPr>
          <w:ilvl w:val="0"/>
          <w:numId w:val="5"/>
        </w:numPr>
      </w:pPr>
      <w:r w:rsidRPr="001E4190">
        <w:t xml:space="preserve">Download the file using the </w:t>
      </w:r>
      <w:proofErr w:type="spellStart"/>
      <w:r w:rsidRPr="001E4190">
        <w:t>wget</w:t>
      </w:r>
      <w:proofErr w:type="spellEnd"/>
      <w:r w:rsidRPr="001E4190">
        <w:t xml:space="preserve"> command, replacing </w:t>
      </w:r>
      <w:r w:rsidRPr="00CD742C">
        <w:rPr>
          <w:b/>
          <w:bCs/>
        </w:rPr>
        <w:t>URL</w:t>
      </w:r>
      <w:r w:rsidRPr="001E4190">
        <w:t xml:space="preserve"> with the raw GitHub URL</w:t>
      </w:r>
    </w:p>
    <w:p w14:paraId="42E18EF7" w14:textId="6870ADAC" w:rsidR="001E4190" w:rsidRDefault="001E4190" w:rsidP="001E4190">
      <w:pPr>
        <w:ind w:left="720"/>
      </w:pPr>
      <w:proofErr w:type="spellStart"/>
      <w:r w:rsidRPr="001E4190">
        <w:t>wget</w:t>
      </w:r>
      <w:proofErr w:type="spellEnd"/>
      <w:r w:rsidRPr="001E4190">
        <w:t xml:space="preserve"> </w:t>
      </w:r>
      <w:r w:rsidRPr="00CD742C">
        <w:rPr>
          <w:b/>
          <w:bCs/>
        </w:rPr>
        <w:t>URL</w:t>
      </w:r>
    </w:p>
    <w:p w14:paraId="1D8E5BD8" w14:textId="1C7EB921" w:rsidR="001E4190" w:rsidRDefault="001E4190" w:rsidP="001E4190">
      <w:pPr>
        <w:numPr>
          <w:ilvl w:val="0"/>
          <w:numId w:val="5"/>
        </w:numPr>
      </w:pPr>
      <w:r w:rsidRPr="001E4190">
        <w:t>Verify the file downloaded by running:</w:t>
      </w:r>
    </w:p>
    <w:p w14:paraId="0BFC71EF" w14:textId="1ECD5F0D" w:rsidR="001E4190" w:rsidRDefault="001E4190" w:rsidP="001E4190">
      <w:pPr>
        <w:ind w:left="600" w:firstLine="120"/>
      </w:pPr>
      <w:r>
        <w:t>ls</w:t>
      </w:r>
    </w:p>
    <w:p w14:paraId="5CB931A4" w14:textId="77777777" w:rsidR="001E4190" w:rsidRPr="001E4190" w:rsidRDefault="001E4190" w:rsidP="001E4190">
      <w:pPr>
        <w:pStyle w:val="ListParagraph"/>
        <w:numPr>
          <w:ilvl w:val="0"/>
          <w:numId w:val="5"/>
        </w:numPr>
      </w:pPr>
      <w:r w:rsidRPr="001E4190">
        <w:t>You should see the file listed. Next, check the file’s content to confirm it is a CSV:</w:t>
      </w:r>
    </w:p>
    <w:p w14:paraId="19841C93" w14:textId="6CDA3BF3" w:rsidR="001E4190" w:rsidRDefault="001E4190" w:rsidP="001E4190">
      <w:pPr>
        <w:ind w:left="720"/>
      </w:pPr>
      <w:r w:rsidRPr="001E4190">
        <w:t xml:space="preserve">cat </w:t>
      </w:r>
      <w:proofErr w:type="spellStart"/>
      <w:r w:rsidRPr="00CD742C">
        <w:rPr>
          <w:b/>
          <w:bCs/>
        </w:rPr>
        <w:t>file_name</w:t>
      </w:r>
      <w:proofErr w:type="spellEnd"/>
    </w:p>
    <w:p w14:paraId="72B8E10C" w14:textId="61A0F434" w:rsidR="001E4190" w:rsidRPr="001E4190" w:rsidRDefault="001E4190" w:rsidP="001E4190">
      <w:pPr>
        <w:ind w:left="720"/>
        <w:rPr>
          <w:i/>
          <w:iCs/>
        </w:rPr>
      </w:pPr>
      <w:r w:rsidRPr="001E4190">
        <w:rPr>
          <w:i/>
          <w:iCs/>
        </w:rPr>
        <w:t xml:space="preserve">replace </w:t>
      </w:r>
      <w:proofErr w:type="spellStart"/>
      <w:r w:rsidRPr="00CD742C">
        <w:rPr>
          <w:b/>
          <w:bCs/>
          <w:i/>
          <w:iCs/>
        </w:rPr>
        <w:t>file_name</w:t>
      </w:r>
      <w:proofErr w:type="spellEnd"/>
      <w:r w:rsidRPr="001E4190">
        <w:rPr>
          <w:i/>
          <w:iCs/>
        </w:rPr>
        <w:t xml:space="preserve"> with the name of your file.</w:t>
      </w:r>
    </w:p>
    <w:p w14:paraId="2680DF62" w14:textId="1997B99B" w:rsidR="001E4190" w:rsidRDefault="001E4190" w:rsidP="001E4190">
      <w:pPr>
        <w:pStyle w:val="ListParagraph"/>
        <w:numPr>
          <w:ilvl w:val="0"/>
          <w:numId w:val="5"/>
        </w:numPr>
      </w:pPr>
      <w:r w:rsidRPr="001E4190">
        <w:rPr>
          <w:b/>
          <w:bCs/>
        </w:rPr>
        <w:t>If</w:t>
      </w:r>
      <w:r w:rsidRPr="001E4190">
        <w:t xml:space="preserve"> you see HTML instead of CSV data,</w:t>
      </w:r>
      <w:r>
        <w:t xml:space="preserve"> this means you did </w:t>
      </w:r>
      <w:r w:rsidRPr="00CD742C">
        <w:rPr>
          <w:b/>
          <w:bCs/>
        </w:rPr>
        <w:t>NOT</w:t>
      </w:r>
      <w:r>
        <w:t xml:space="preserve"> use the </w:t>
      </w:r>
      <w:r w:rsidRPr="00CD742C">
        <w:rPr>
          <w:b/>
          <w:bCs/>
        </w:rPr>
        <w:t>RAW</w:t>
      </w:r>
      <w:r>
        <w:t xml:space="preserve"> link to download the file as instructed.</w:t>
      </w:r>
      <w:r w:rsidRPr="001E4190">
        <w:t xml:space="preserve"> </w:t>
      </w:r>
      <w:r>
        <w:t>D</w:t>
      </w:r>
      <w:r w:rsidRPr="001E4190">
        <w:t>elete the file and re-download the correct one:</w:t>
      </w:r>
    </w:p>
    <w:p w14:paraId="3286E829" w14:textId="77777777" w:rsidR="001E4190" w:rsidRDefault="001E4190" w:rsidP="001E4190">
      <w:pPr>
        <w:ind w:left="720"/>
      </w:pPr>
      <w:r>
        <w:t xml:space="preserve">rm -rf </w:t>
      </w:r>
      <w:proofErr w:type="spellStart"/>
      <w:r w:rsidRPr="00CD742C">
        <w:rPr>
          <w:b/>
          <w:bCs/>
        </w:rPr>
        <w:t>file_name</w:t>
      </w:r>
      <w:proofErr w:type="spellEnd"/>
    </w:p>
    <w:p w14:paraId="219CBA5C" w14:textId="7C852C6E" w:rsidR="001E4190" w:rsidRDefault="001E4190" w:rsidP="001E4190">
      <w:pPr>
        <w:ind w:left="720"/>
      </w:pPr>
      <w:proofErr w:type="spellStart"/>
      <w:r>
        <w:t>wget</w:t>
      </w:r>
      <w:proofErr w:type="spellEnd"/>
      <w:r>
        <w:t xml:space="preserve"> </w:t>
      </w:r>
      <w:r w:rsidRPr="00CD742C">
        <w:rPr>
          <w:b/>
          <w:bCs/>
        </w:rPr>
        <w:t>URL</w:t>
      </w:r>
    </w:p>
    <w:p w14:paraId="7744B7DF" w14:textId="5FDE44F5" w:rsidR="001E4190" w:rsidRDefault="001E4190" w:rsidP="001E4190">
      <w:pPr>
        <w:pStyle w:val="ListParagraph"/>
        <w:numPr>
          <w:ilvl w:val="0"/>
          <w:numId w:val="5"/>
        </w:numPr>
      </w:pPr>
      <w:r w:rsidRPr="001E4190">
        <w:t>Once verified, load the data into HDFS:</w:t>
      </w:r>
    </w:p>
    <w:p w14:paraId="1E07D965" w14:textId="77777777" w:rsidR="001E4190" w:rsidRDefault="001E4190" w:rsidP="001E4190">
      <w:pPr>
        <w:pStyle w:val="ListParagraph"/>
      </w:pPr>
    </w:p>
    <w:p w14:paraId="76678909" w14:textId="02312C83" w:rsidR="001E4190" w:rsidRPr="001E4190" w:rsidRDefault="001E4190" w:rsidP="001E4190">
      <w:pPr>
        <w:pStyle w:val="ListParagraph"/>
      </w:pPr>
      <w:proofErr w:type="spellStart"/>
      <w:r w:rsidRPr="001E4190">
        <w:t>hdfs</w:t>
      </w:r>
      <w:proofErr w:type="spellEnd"/>
      <w:r w:rsidRPr="001E4190">
        <w:t xml:space="preserve"> </w:t>
      </w:r>
      <w:proofErr w:type="spellStart"/>
      <w:r w:rsidRPr="001E4190">
        <w:t>dfs</w:t>
      </w:r>
      <w:proofErr w:type="spellEnd"/>
      <w:r w:rsidRPr="001E4190">
        <w:t xml:space="preserve"> -put </w:t>
      </w:r>
      <w:proofErr w:type="spellStart"/>
      <w:r w:rsidRPr="00CD742C">
        <w:rPr>
          <w:b/>
          <w:bCs/>
        </w:rPr>
        <w:t>file_name</w:t>
      </w:r>
      <w:proofErr w:type="spellEnd"/>
      <w:r w:rsidRPr="001E4190">
        <w:t xml:space="preserve"> /</w:t>
      </w:r>
    </w:p>
    <w:p w14:paraId="0DCBDEF9" w14:textId="76696383" w:rsidR="001E4190" w:rsidRPr="00CD742C" w:rsidRDefault="001E4190" w:rsidP="00CD742C">
      <w:pPr>
        <w:ind w:firstLine="720"/>
        <w:rPr>
          <w:i/>
          <w:iCs/>
        </w:rPr>
      </w:pPr>
      <w:r w:rsidRPr="001E4190">
        <w:rPr>
          <w:i/>
          <w:iCs/>
        </w:rPr>
        <w:t xml:space="preserve">Replace </w:t>
      </w:r>
      <w:proofErr w:type="spellStart"/>
      <w:r w:rsidRPr="00CD742C">
        <w:rPr>
          <w:b/>
          <w:bCs/>
          <w:i/>
          <w:iCs/>
        </w:rPr>
        <w:t>file_name</w:t>
      </w:r>
      <w:proofErr w:type="spellEnd"/>
      <w:r w:rsidRPr="001E4190">
        <w:rPr>
          <w:i/>
          <w:iCs/>
        </w:rPr>
        <w:t xml:space="preserve"> with the actual name of your CSV file.</w:t>
      </w:r>
    </w:p>
    <w:p w14:paraId="30CEBF0B" w14:textId="0683DA4C" w:rsidR="009325A7" w:rsidRDefault="00000000" w:rsidP="001E4190">
      <w:r>
        <w:t xml:space="preserve">Return to the Hive CLI and create a table for your dataset, then load the data. Remember, you can choose to define each column as a STRING for </w:t>
      </w:r>
      <w:r w:rsidR="001E4190">
        <w:t>simplicity or</w:t>
      </w:r>
      <w:r>
        <w:t xml:space="preserve"> use the appropriate data types for a greater challenge.</w:t>
      </w:r>
      <w:r w:rsidR="00604742">
        <w:t xml:space="preserve"> Visit the </w:t>
      </w:r>
      <w:hyperlink r:id="rId11">
        <w:r w:rsidR="00604742">
          <w:rPr>
            <w:rStyle w:val="Hyperlink"/>
          </w:rPr>
          <w:t>Hive Language Manual</w:t>
        </w:r>
      </w:hyperlink>
      <w:r w:rsidR="00604742">
        <w:t xml:space="preserve"> to learn about different data types available in Hive.</w:t>
      </w:r>
    </w:p>
    <w:p w14:paraId="02316A4E" w14:textId="77777777" w:rsidR="00B240B1" w:rsidRDefault="00000000">
      <w:pPr>
        <w:numPr>
          <w:ilvl w:val="0"/>
          <w:numId w:val="5"/>
        </w:numPr>
      </w:pPr>
      <w:r>
        <w:t>Run 3 SQL commands on your new data.</w:t>
      </w:r>
    </w:p>
    <w:p w14:paraId="3CC7E178" w14:textId="59C6D1BA" w:rsidR="00B240B1" w:rsidRDefault="00000000">
      <w:pPr>
        <w:pStyle w:val="FirstParagraph"/>
        <w:rPr>
          <w:color w:val="FF0000"/>
        </w:rPr>
      </w:pPr>
      <w:r w:rsidRPr="00604742">
        <w:rPr>
          <w:b/>
          <w:bCs/>
          <w:color w:val="FF0000"/>
        </w:rPr>
        <w:t>Deliverable:</w:t>
      </w:r>
      <w:r w:rsidRPr="00604742">
        <w:rPr>
          <w:color w:val="FF0000"/>
        </w:rPr>
        <w:t xml:space="preserve"> Screenshots of each </w:t>
      </w:r>
      <w:r w:rsidR="009325A7">
        <w:rPr>
          <w:color w:val="FF0000"/>
        </w:rPr>
        <w:t xml:space="preserve">SQL </w:t>
      </w:r>
      <w:r w:rsidRPr="00604742">
        <w:rPr>
          <w:color w:val="FF0000"/>
        </w:rPr>
        <w:t xml:space="preserve">command and its output. </w:t>
      </w:r>
      <w:bookmarkStart w:id="6" w:name="learning-more-about-hive-data-types"/>
      <w:bookmarkEnd w:id="5"/>
    </w:p>
    <w:p w14:paraId="76CFDE74" w14:textId="43B5BAA8" w:rsidR="001E4190" w:rsidRDefault="001E4190" w:rsidP="001E4190">
      <w:pPr>
        <w:numPr>
          <w:ilvl w:val="0"/>
          <w:numId w:val="5"/>
        </w:numPr>
      </w:pPr>
      <w:r>
        <w:t xml:space="preserve">Run </w:t>
      </w:r>
      <w:r>
        <w:t xml:space="preserve">EXPLAIN on your </w:t>
      </w:r>
      <w:r>
        <w:t>3 SQL commands.</w:t>
      </w:r>
    </w:p>
    <w:p w14:paraId="24962AF8" w14:textId="77777777" w:rsidR="00170DD6" w:rsidRPr="00170DD6" w:rsidRDefault="00170DD6" w:rsidP="00170DD6">
      <w:pPr>
        <w:ind w:left="720"/>
      </w:pPr>
      <w:r w:rsidRPr="00170DD6">
        <w:t xml:space="preserve">After running your 3 SQL queries, you will now analyze how Hive executes those queries behind the scenes by using the </w:t>
      </w:r>
      <w:r w:rsidRPr="00170DD6">
        <w:rPr>
          <w:b/>
          <w:bCs/>
        </w:rPr>
        <w:t>EXPLAIN</w:t>
      </w:r>
      <w:r w:rsidRPr="00170DD6">
        <w:t xml:space="preserve"> command. This helps you understand the query execution plan, particularly how Hive translates your SQL into a MapReduce job.</w:t>
      </w:r>
    </w:p>
    <w:p w14:paraId="2FFB208B" w14:textId="77777777" w:rsidR="00170DD6" w:rsidRPr="00170DD6" w:rsidRDefault="00170DD6" w:rsidP="00170DD6">
      <w:pPr>
        <w:ind w:left="720"/>
      </w:pPr>
      <w:r w:rsidRPr="00170DD6">
        <w:t xml:space="preserve">Run the </w:t>
      </w:r>
      <w:r w:rsidRPr="00170DD6">
        <w:rPr>
          <w:b/>
          <w:bCs/>
        </w:rPr>
        <w:t>EXPLAIN</w:t>
      </w:r>
      <w:r w:rsidRPr="00170DD6">
        <w:t xml:space="preserve"> command for each of your 3 SQL queries. For example:</w:t>
      </w:r>
    </w:p>
    <w:p w14:paraId="7EF4FC16" w14:textId="1683FDA4" w:rsidR="00170DD6" w:rsidRPr="00170DD6" w:rsidRDefault="00170DD6" w:rsidP="00170DD6">
      <w:pPr>
        <w:ind w:left="720"/>
        <w:rPr>
          <w:rFonts w:ascii="Courier New" w:hAnsi="Courier New" w:cs="Courier New"/>
        </w:rPr>
      </w:pPr>
      <w:r w:rsidRPr="00170DD6">
        <w:rPr>
          <w:rFonts w:ascii="Courier New" w:hAnsi="Courier New" w:cs="Courier New"/>
        </w:rPr>
        <w:t xml:space="preserve">EXPLAIN SELECT * FROM </w:t>
      </w:r>
      <w:r w:rsidRPr="009325A7">
        <w:rPr>
          <w:rFonts w:ascii="Courier New" w:hAnsi="Courier New" w:cs="Courier New"/>
        </w:rPr>
        <w:t>table</w:t>
      </w:r>
      <w:r w:rsidRPr="00170DD6">
        <w:rPr>
          <w:rFonts w:ascii="Courier New" w:hAnsi="Courier New" w:cs="Courier New"/>
        </w:rPr>
        <w:t>;</w:t>
      </w:r>
    </w:p>
    <w:p w14:paraId="1777C2B1" w14:textId="77777777" w:rsidR="00170DD6" w:rsidRDefault="00170DD6" w:rsidP="00170DD6">
      <w:pPr>
        <w:ind w:left="720"/>
      </w:pPr>
      <w:r w:rsidRPr="00170DD6">
        <w:rPr>
          <w:b/>
          <w:bCs/>
        </w:rPr>
        <w:t>What EXPLAIN does</w:t>
      </w:r>
      <w:r w:rsidRPr="00170DD6">
        <w:t>: The output of the EXPLAIN command shows how Hive will execute the SQL query. This includes the MapReduce (MR) execution plan, which details how Hive will distribute and process the data across the cluster.</w:t>
      </w:r>
    </w:p>
    <w:p w14:paraId="63E77F82" w14:textId="3B68A80F" w:rsidR="00170DD6" w:rsidRPr="00170DD6" w:rsidRDefault="00170DD6" w:rsidP="00170DD6">
      <w:pPr>
        <w:rPr>
          <w:color w:val="FF0000"/>
        </w:rPr>
      </w:pPr>
      <w:r w:rsidRPr="009325A7">
        <w:rPr>
          <w:b/>
          <w:bCs/>
          <w:color w:val="FF0000"/>
        </w:rPr>
        <w:lastRenderedPageBreak/>
        <w:t>Deliverable:</w:t>
      </w:r>
      <w:r w:rsidRPr="009325A7">
        <w:rPr>
          <w:color w:val="FF0000"/>
        </w:rPr>
        <w:t xml:space="preserve"> Screenshots</w:t>
      </w:r>
      <w:r w:rsidRPr="009325A7">
        <w:rPr>
          <w:color w:val="FF0000"/>
        </w:rPr>
        <w:t xml:space="preserve"> </w:t>
      </w:r>
      <w:r w:rsidRPr="00170DD6">
        <w:rPr>
          <w:color w:val="FF0000"/>
        </w:rPr>
        <w:t>the results of the EXPLAIN command for each query.</w:t>
      </w:r>
      <w:r w:rsidRPr="009325A7">
        <w:rPr>
          <w:color w:val="FF0000"/>
        </w:rPr>
        <w:t xml:space="preserve"> </w:t>
      </w:r>
      <w:r w:rsidRPr="00170DD6">
        <w:rPr>
          <w:color w:val="FF0000"/>
        </w:rPr>
        <w:t>Try to explain what the MapReduce execution is doing under the hood for each query. Consider the following:</w:t>
      </w:r>
    </w:p>
    <w:p w14:paraId="43139A62" w14:textId="77777777" w:rsidR="00170DD6" w:rsidRPr="00170DD6" w:rsidRDefault="00170DD6" w:rsidP="00170DD6">
      <w:pPr>
        <w:numPr>
          <w:ilvl w:val="0"/>
          <w:numId w:val="5"/>
        </w:numPr>
        <w:tabs>
          <w:tab w:val="num" w:pos="1440"/>
        </w:tabs>
        <w:rPr>
          <w:color w:val="FF0000"/>
        </w:rPr>
      </w:pPr>
      <w:r w:rsidRPr="00170DD6">
        <w:rPr>
          <w:color w:val="FF0000"/>
        </w:rPr>
        <w:t>How many stages are involved in the MapReduce job?</w:t>
      </w:r>
    </w:p>
    <w:p w14:paraId="62167A9D" w14:textId="77777777" w:rsidR="00170DD6" w:rsidRPr="00170DD6" w:rsidRDefault="00170DD6" w:rsidP="00170DD6">
      <w:pPr>
        <w:numPr>
          <w:ilvl w:val="0"/>
          <w:numId w:val="5"/>
        </w:numPr>
        <w:tabs>
          <w:tab w:val="num" w:pos="1440"/>
        </w:tabs>
        <w:rPr>
          <w:color w:val="FF0000"/>
        </w:rPr>
      </w:pPr>
      <w:r w:rsidRPr="00170DD6">
        <w:rPr>
          <w:color w:val="FF0000"/>
        </w:rPr>
        <w:t>Is the data being sorted or aggregated?</w:t>
      </w:r>
    </w:p>
    <w:p w14:paraId="136AD126" w14:textId="77777777" w:rsidR="00170DD6" w:rsidRPr="00170DD6" w:rsidRDefault="00170DD6" w:rsidP="00170DD6">
      <w:pPr>
        <w:numPr>
          <w:ilvl w:val="0"/>
          <w:numId w:val="5"/>
        </w:numPr>
        <w:tabs>
          <w:tab w:val="num" w:pos="1440"/>
        </w:tabs>
        <w:rPr>
          <w:color w:val="FF0000"/>
        </w:rPr>
      </w:pPr>
      <w:r w:rsidRPr="00170DD6">
        <w:rPr>
          <w:color w:val="FF0000"/>
        </w:rPr>
        <w:t>What is the shuffle process doing, if applicable?</w:t>
      </w:r>
    </w:p>
    <w:p w14:paraId="5834A5F7" w14:textId="341F59E7" w:rsidR="001E4190" w:rsidRPr="001E4190" w:rsidRDefault="00170DD6" w:rsidP="00170DD6">
      <w:r w:rsidRPr="00170DD6">
        <w:t>This exercise will help you better understand how Hive optimizes and executes SQL queries using Hadoop's distributed processing framework.</w:t>
      </w:r>
    </w:p>
    <w:p w14:paraId="5B218CBB" w14:textId="77777777" w:rsidR="00E821EE" w:rsidRDefault="00E821EE" w:rsidP="00E821EE">
      <w:pPr>
        <w:pStyle w:val="Heading2"/>
      </w:pPr>
      <w:bookmarkStart w:id="7" w:name="tips-and-additional-resources"/>
      <w:r>
        <w:t>Shutting Down</w:t>
      </w:r>
    </w:p>
    <w:p w14:paraId="545118BE" w14:textId="441B9738" w:rsidR="00E821EE" w:rsidRPr="00E821EE" w:rsidRDefault="00E821EE" w:rsidP="00E821EE">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1"/>
      <w:bookmarkEnd w:id="6"/>
      <w:bookmarkEnd w:id="7"/>
    </w:p>
    <w:sectPr w:rsidR="00E821EE" w:rsidRPr="00E821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30BC6F" w14:textId="77777777" w:rsidR="00B43AC4" w:rsidRDefault="00B43AC4">
      <w:pPr>
        <w:spacing w:after="0"/>
      </w:pPr>
      <w:r>
        <w:separator/>
      </w:r>
    </w:p>
  </w:endnote>
  <w:endnote w:type="continuationSeparator" w:id="0">
    <w:p w14:paraId="76432258" w14:textId="77777777" w:rsidR="00B43AC4" w:rsidRDefault="00B43A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82EC52" w14:textId="77777777" w:rsidR="00B43AC4" w:rsidRDefault="00B43AC4">
      <w:r>
        <w:separator/>
      </w:r>
    </w:p>
  </w:footnote>
  <w:footnote w:type="continuationSeparator" w:id="0">
    <w:p w14:paraId="346F0CF5" w14:textId="77777777" w:rsidR="00B43AC4" w:rsidRDefault="00B43A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D628F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86263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AB64D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D4B329E"/>
    <w:multiLevelType w:val="multilevel"/>
    <w:tmpl w:val="3F921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9460A8"/>
    <w:multiLevelType w:val="multilevel"/>
    <w:tmpl w:val="B75E1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3D7CD4"/>
    <w:multiLevelType w:val="multilevel"/>
    <w:tmpl w:val="64C2CB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12704F5"/>
    <w:multiLevelType w:val="hybridMultilevel"/>
    <w:tmpl w:val="A4AE1C8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7" w15:restartNumberingAfterBreak="0">
    <w:nsid w:val="529602D6"/>
    <w:multiLevelType w:val="multilevel"/>
    <w:tmpl w:val="E16479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16cid:durableId="841354391">
    <w:abstractNumId w:val="0"/>
  </w:num>
  <w:num w:numId="2" w16cid:durableId="934242669">
    <w:abstractNumId w:val="1"/>
  </w:num>
  <w:num w:numId="3" w16cid:durableId="2048990397">
    <w:abstractNumId w:val="1"/>
  </w:num>
  <w:num w:numId="4" w16cid:durableId="1532187777">
    <w:abstractNumId w:val="1"/>
  </w:num>
  <w:num w:numId="5" w16cid:durableId="933782144">
    <w:abstractNumId w:val="1"/>
  </w:num>
  <w:num w:numId="6" w16cid:durableId="860431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06859625">
    <w:abstractNumId w:val="1"/>
  </w:num>
  <w:num w:numId="8" w16cid:durableId="2084252044">
    <w:abstractNumId w:val="7"/>
  </w:num>
  <w:num w:numId="9" w16cid:durableId="1272475437">
    <w:abstractNumId w:val="6"/>
  </w:num>
  <w:num w:numId="10" w16cid:durableId="1201631008">
    <w:abstractNumId w:val="5"/>
  </w:num>
  <w:num w:numId="11" w16cid:durableId="1860661109">
    <w:abstractNumId w:val="3"/>
  </w:num>
  <w:num w:numId="12" w16cid:durableId="2221764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40B1"/>
    <w:rsid w:val="00031D0A"/>
    <w:rsid w:val="00170DD6"/>
    <w:rsid w:val="00183B8F"/>
    <w:rsid w:val="001E4190"/>
    <w:rsid w:val="00402F25"/>
    <w:rsid w:val="00436B71"/>
    <w:rsid w:val="00545E0D"/>
    <w:rsid w:val="00594797"/>
    <w:rsid w:val="00604742"/>
    <w:rsid w:val="00851859"/>
    <w:rsid w:val="009325A7"/>
    <w:rsid w:val="00B240B1"/>
    <w:rsid w:val="00B43AC4"/>
    <w:rsid w:val="00B637C3"/>
    <w:rsid w:val="00CD742C"/>
    <w:rsid w:val="00D31D64"/>
    <w:rsid w:val="00DE7393"/>
    <w:rsid w:val="00E821EE"/>
    <w:rsid w:val="00F33F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0B964"/>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E821E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E821EE"/>
  </w:style>
  <w:style w:type="table" w:styleId="TableGrid">
    <w:name w:val="Table Grid"/>
    <w:basedOn w:val="TableNormal"/>
    <w:rsid w:val="00F33F0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F33F05"/>
    <w:pPr>
      <w:ind w:left="720"/>
      <w:contextualSpacing/>
    </w:pPr>
  </w:style>
  <w:style w:type="paragraph" w:styleId="NormalWeb">
    <w:name w:val="Normal (Web)"/>
    <w:basedOn w:val="Normal"/>
    <w:rsid w:val="009325A7"/>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85339">
      <w:bodyDiv w:val="1"/>
      <w:marLeft w:val="0"/>
      <w:marRight w:val="0"/>
      <w:marTop w:val="0"/>
      <w:marBottom w:val="0"/>
      <w:divBdr>
        <w:top w:val="none" w:sz="0" w:space="0" w:color="auto"/>
        <w:left w:val="none" w:sz="0" w:space="0" w:color="auto"/>
        <w:bottom w:val="none" w:sz="0" w:space="0" w:color="auto"/>
        <w:right w:val="none" w:sz="0" w:space="0" w:color="auto"/>
      </w:divBdr>
    </w:div>
    <w:div w:id="133986763">
      <w:bodyDiv w:val="1"/>
      <w:marLeft w:val="0"/>
      <w:marRight w:val="0"/>
      <w:marTop w:val="0"/>
      <w:marBottom w:val="0"/>
      <w:divBdr>
        <w:top w:val="none" w:sz="0" w:space="0" w:color="auto"/>
        <w:left w:val="none" w:sz="0" w:space="0" w:color="auto"/>
        <w:bottom w:val="none" w:sz="0" w:space="0" w:color="auto"/>
        <w:right w:val="none" w:sz="0" w:space="0" w:color="auto"/>
      </w:divBdr>
    </w:div>
    <w:div w:id="354427355">
      <w:bodyDiv w:val="1"/>
      <w:marLeft w:val="0"/>
      <w:marRight w:val="0"/>
      <w:marTop w:val="0"/>
      <w:marBottom w:val="0"/>
      <w:divBdr>
        <w:top w:val="none" w:sz="0" w:space="0" w:color="auto"/>
        <w:left w:val="none" w:sz="0" w:space="0" w:color="auto"/>
        <w:bottom w:val="none" w:sz="0" w:space="0" w:color="auto"/>
        <w:right w:val="none" w:sz="0" w:space="0" w:color="auto"/>
      </w:divBdr>
      <w:divsChild>
        <w:div w:id="5485372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1314876">
      <w:bodyDiv w:val="1"/>
      <w:marLeft w:val="0"/>
      <w:marRight w:val="0"/>
      <w:marTop w:val="0"/>
      <w:marBottom w:val="0"/>
      <w:divBdr>
        <w:top w:val="none" w:sz="0" w:space="0" w:color="auto"/>
        <w:left w:val="none" w:sz="0" w:space="0" w:color="auto"/>
        <w:bottom w:val="none" w:sz="0" w:space="0" w:color="auto"/>
        <w:right w:val="none" w:sz="0" w:space="0" w:color="auto"/>
      </w:divBdr>
    </w:div>
    <w:div w:id="465120170">
      <w:bodyDiv w:val="1"/>
      <w:marLeft w:val="0"/>
      <w:marRight w:val="0"/>
      <w:marTop w:val="0"/>
      <w:marBottom w:val="0"/>
      <w:divBdr>
        <w:top w:val="none" w:sz="0" w:space="0" w:color="auto"/>
        <w:left w:val="none" w:sz="0" w:space="0" w:color="auto"/>
        <w:bottom w:val="none" w:sz="0" w:space="0" w:color="auto"/>
        <w:right w:val="none" w:sz="0" w:space="0" w:color="auto"/>
      </w:divBdr>
      <w:divsChild>
        <w:div w:id="169679874">
          <w:marLeft w:val="0"/>
          <w:marRight w:val="0"/>
          <w:marTop w:val="0"/>
          <w:marBottom w:val="0"/>
          <w:divBdr>
            <w:top w:val="none" w:sz="0" w:space="0" w:color="auto"/>
            <w:left w:val="none" w:sz="0" w:space="0" w:color="auto"/>
            <w:bottom w:val="none" w:sz="0" w:space="0" w:color="auto"/>
            <w:right w:val="none" w:sz="0" w:space="0" w:color="auto"/>
          </w:divBdr>
          <w:divsChild>
            <w:div w:id="1281062867">
              <w:marLeft w:val="0"/>
              <w:marRight w:val="0"/>
              <w:marTop w:val="0"/>
              <w:marBottom w:val="0"/>
              <w:divBdr>
                <w:top w:val="none" w:sz="0" w:space="0" w:color="auto"/>
                <w:left w:val="none" w:sz="0" w:space="0" w:color="auto"/>
                <w:bottom w:val="none" w:sz="0" w:space="0" w:color="auto"/>
                <w:right w:val="none" w:sz="0" w:space="0" w:color="auto"/>
              </w:divBdr>
            </w:div>
            <w:div w:id="575940085">
              <w:marLeft w:val="0"/>
              <w:marRight w:val="0"/>
              <w:marTop w:val="0"/>
              <w:marBottom w:val="0"/>
              <w:divBdr>
                <w:top w:val="none" w:sz="0" w:space="0" w:color="auto"/>
                <w:left w:val="none" w:sz="0" w:space="0" w:color="auto"/>
                <w:bottom w:val="none" w:sz="0" w:space="0" w:color="auto"/>
                <w:right w:val="none" w:sz="0" w:space="0" w:color="auto"/>
              </w:divBdr>
              <w:divsChild>
                <w:div w:id="1777365064">
                  <w:marLeft w:val="0"/>
                  <w:marRight w:val="0"/>
                  <w:marTop w:val="0"/>
                  <w:marBottom w:val="0"/>
                  <w:divBdr>
                    <w:top w:val="none" w:sz="0" w:space="0" w:color="auto"/>
                    <w:left w:val="none" w:sz="0" w:space="0" w:color="auto"/>
                    <w:bottom w:val="none" w:sz="0" w:space="0" w:color="auto"/>
                    <w:right w:val="none" w:sz="0" w:space="0" w:color="auto"/>
                  </w:divBdr>
                  <w:divsChild>
                    <w:div w:id="212645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35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703024">
      <w:bodyDiv w:val="1"/>
      <w:marLeft w:val="0"/>
      <w:marRight w:val="0"/>
      <w:marTop w:val="0"/>
      <w:marBottom w:val="0"/>
      <w:divBdr>
        <w:top w:val="none" w:sz="0" w:space="0" w:color="auto"/>
        <w:left w:val="none" w:sz="0" w:space="0" w:color="auto"/>
        <w:bottom w:val="none" w:sz="0" w:space="0" w:color="auto"/>
        <w:right w:val="none" w:sz="0" w:space="0" w:color="auto"/>
      </w:divBdr>
      <w:divsChild>
        <w:div w:id="3658352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1363271">
      <w:bodyDiv w:val="1"/>
      <w:marLeft w:val="0"/>
      <w:marRight w:val="0"/>
      <w:marTop w:val="0"/>
      <w:marBottom w:val="0"/>
      <w:divBdr>
        <w:top w:val="none" w:sz="0" w:space="0" w:color="auto"/>
        <w:left w:val="none" w:sz="0" w:space="0" w:color="auto"/>
        <w:bottom w:val="none" w:sz="0" w:space="0" w:color="auto"/>
        <w:right w:val="none" w:sz="0" w:space="0" w:color="auto"/>
      </w:divBdr>
    </w:div>
    <w:div w:id="790631625">
      <w:bodyDiv w:val="1"/>
      <w:marLeft w:val="0"/>
      <w:marRight w:val="0"/>
      <w:marTop w:val="0"/>
      <w:marBottom w:val="0"/>
      <w:divBdr>
        <w:top w:val="none" w:sz="0" w:space="0" w:color="auto"/>
        <w:left w:val="none" w:sz="0" w:space="0" w:color="auto"/>
        <w:bottom w:val="none" w:sz="0" w:space="0" w:color="auto"/>
        <w:right w:val="none" w:sz="0" w:space="0" w:color="auto"/>
      </w:divBdr>
      <w:divsChild>
        <w:div w:id="1522234324">
          <w:marLeft w:val="0"/>
          <w:marRight w:val="0"/>
          <w:marTop w:val="0"/>
          <w:marBottom w:val="0"/>
          <w:divBdr>
            <w:top w:val="none" w:sz="0" w:space="0" w:color="auto"/>
            <w:left w:val="none" w:sz="0" w:space="0" w:color="auto"/>
            <w:bottom w:val="none" w:sz="0" w:space="0" w:color="auto"/>
            <w:right w:val="none" w:sz="0" w:space="0" w:color="auto"/>
          </w:divBdr>
          <w:divsChild>
            <w:div w:id="87971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632157">
      <w:bodyDiv w:val="1"/>
      <w:marLeft w:val="0"/>
      <w:marRight w:val="0"/>
      <w:marTop w:val="0"/>
      <w:marBottom w:val="0"/>
      <w:divBdr>
        <w:top w:val="none" w:sz="0" w:space="0" w:color="auto"/>
        <w:left w:val="none" w:sz="0" w:space="0" w:color="auto"/>
        <w:bottom w:val="none" w:sz="0" w:space="0" w:color="auto"/>
        <w:right w:val="none" w:sz="0" w:space="0" w:color="auto"/>
      </w:divBdr>
    </w:div>
    <w:div w:id="1189755991">
      <w:bodyDiv w:val="1"/>
      <w:marLeft w:val="0"/>
      <w:marRight w:val="0"/>
      <w:marTop w:val="0"/>
      <w:marBottom w:val="0"/>
      <w:divBdr>
        <w:top w:val="none" w:sz="0" w:space="0" w:color="auto"/>
        <w:left w:val="none" w:sz="0" w:space="0" w:color="auto"/>
        <w:bottom w:val="none" w:sz="0" w:space="0" w:color="auto"/>
        <w:right w:val="none" w:sz="0" w:space="0" w:color="auto"/>
      </w:divBdr>
    </w:div>
    <w:div w:id="1280455546">
      <w:bodyDiv w:val="1"/>
      <w:marLeft w:val="0"/>
      <w:marRight w:val="0"/>
      <w:marTop w:val="0"/>
      <w:marBottom w:val="0"/>
      <w:divBdr>
        <w:top w:val="none" w:sz="0" w:space="0" w:color="auto"/>
        <w:left w:val="none" w:sz="0" w:space="0" w:color="auto"/>
        <w:bottom w:val="none" w:sz="0" w:space="0" w:color="auto"/>
        <w:right w:val="none" w:sz="0" w:space="0" w:color="auto"/>
      </w:divBdr>
      <w:divsChild>
        <w:div w:id="115225198">
          <w:marLeft w:val="0"/>
          <w:marRight w:val="0"/>
          <w:marTop w:val="0"/>
          <w:marBottom w:val="0"/>
          <w:divBdr>
            <w:top w:val="none" w:sz="0" w:space="0" w:color="auto"/>
            <w:left w:val="none" w:sz="0" w:space="0" w:color="auto"/>
            <w:bottom w:val="none" w:sz="0" w:space="0" w:color="auto"/>
            <w:right w:val="none" w:sz="0" w:space="0" w:color="auto"/>
          </w:divBdr>
          <w:divsChild>
            <w:div w:id="1977490184">
              <w:marLeft w:val="0"/>
              <w:marRight w:val="0"/>
              <w:marTop w:val="0"/>
              <w:marBottom w:val="0"/>
              <w:divBdr>
                <w:top w:val="none" w:sz="0" w:space="0" w:color="auto"/>
                <w:left w:val="none" w:sz="0" w:space="0" w:color="auto"/>
                <w:bottom w:val="none" w:sz="0" w:space="0" w:color="auto"/>
                <w:right w:val="none" w:sz="0" w:space="0" w:color="auto"/>
              </w:divBdr>
            </w:div>
            <w:div w:id="646740952">
              <w:marLeft w:val="0"/>
              <w:marRight w:val="0"/>
              <w:marTop w:val="0"/>
              <w:marBottom w:val="0"/>
              <w:divBdr>
                <w:top w:val="none" w:sz="0" w:space="0" w:color="auto"/>
                <w:left w:val="none" w:sz="0" w:space="0" w:color="auto"/>
                <w:bottom w:val="none" w:sz="0" w:space="0" w:color="auto"/>
                <w:right w:val="none" w:sz="0" w:space="0" w:color="auto"/>
              </w:divBdr>
              <w:divsChild>
                <w:div w:id="530725019">
                  <w:marLeft w:val="0"/>
                  <w:marRight w:val="0"/>
                  <w:marTop w:val="0"/>
                  <w:marBottom w:val="0"/>
                  <w:divBdr>
                    <w:top w:val="none" w:sz="0" w:space="0" w:color="auto"/>
                    <w:left w:val="none" w:sz="0" w:space="0" w:color="auto"/>
                    <w:bottom w:val="none" w:sz="0" w:space="0" w:color="auto"/>
                    <w:right w:val="none" w:sz="0" w:space="0" w:color="auto"/>
                  </w:divBdr>
                  <w:divsChild>
                    <w:div w:id="32598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8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index.ph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dataset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wiki.apache.org/confluence/display/Hive/LanguageManual+Types" TargetMode="External"/><Relationship Id="rId5" Type="http://schemas.openxmlformats.org/officeDocument/2006/relationships/footnotes" Target="footnotes.xml"/><Relationship Id="rId10" Type="http://schemas.openxmlformats.org/officeDocument/2006/relationships/hyperlink" Target="https://registry.opendata.aws/" TargetMode="External"/><Relationship Id="rId4" Type="http://schemas.openxmlformats.org/officeDocument/2006/relationships/webSettings" Target="webSettings.xml"/><Relationship Id="rId9" Type="http://schemas.openxmlformats.org/officeDocument/2006/relationships/hyperlink" Target="https://www.dat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071</Words>
  <Characters>610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3</cp:revision>
  <dcterms:created xsi:type="dcterms:W3CDTF">2024-10-01T16:31:00Z</dcterms:created>
  <dcterms:modified xsi:type="dcterms:W3CDTF">2024-10-01T16:42:00Z</dcterms:modified>
</cp:coreProperties>
</file>